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CADF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br/>
      </w:r>
    </w:p>
    <w:p w14:paraId="7BCBAB0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R version 3.4.3 (2017-11-30) -- "Kite-Eating Tree"</w:t>
      </w:r>
    </w:p>
    <w:p w14:paraId="4F6E4AB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opyright (C) 2017 The R Foundation for Statistical Computing</w:t>
      </w:r>
    </w:p>
    <w:p w14:paraId="553560D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Platform: x86_64-w64-mingw32/x64 (64-bit)</w:t>
      </w:r>
    </w:p>
    <w:p w14:paraId="7BD001F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75E7A0D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R is free software and comes with ABSOLUTELY NO WARRANTY.</w:t>
      </w:r>
    </w:p>
    <w:p w14:paraId="52114E2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You are welcome to redistribute it under certain conditions.</w:t>
      </w:r>
    </w:p>
    <w:p w14:paraId="7CF06BC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Type 'license()' or 'licence()' for distribution details.</w:t>
      </w:r>
    </w:p>
    <w:p w14:paraId="2E64DA2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6E1146F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R is a collaborative project with many contributors.</w:t>
      </w:r>
    </w:p>
    <w:p w14:paraId="27DC017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Type 'contributors()' for more information and</w:t>
      </w:r>
    </w:p>
    <w:p w14:paraId="3E3111C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'citation()' on how to cite R or R packages in publications.</w:t>
      </w:r>
    </w:p>
    <w:p w14:paraId="7B83566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7895C0B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Type 'demo()' for some demos, 'help()' for on-line help, or</w:t>
      </w:r>
    </w:p>
    <w:p w14:paraId="240E577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'help.start()' for an HTML browser interface to help.</w:t>
      </w:r>
    </w:p>
    <w:p w14:paraId="553D376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Type 'q()' to quit R.</w:t>
      </w:r>
    </w:p>
    <w:p w14:paraId="2882805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31819BD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Workspace loaded from ~/.RData]</w:t>
      </w:r>
    </w:p>
    <w:p w14:paraId="5444369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57EFDEA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283DA0A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Restarting R session...</w:t>
      </w:r>
    </w:p>
    <w:p w14:paraId="5F492DC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156D7EC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psych)</w:t>
      </w:r>
    </w:p>
    <w:p w14:paraId="24A5C2E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GPArotation)</w:t>
      </w:r>
    </w:p>
    <w:p w14:paraId="0633089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Error in library(GPArotation) : there is no package called ‘GPArotation’</w:t>
      </w:r>
    </w:p>
    <w:p w14:paraId="6EDE29B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readxl)</w:t>
      </w:r>
    </w:p>
    <w:p w14:paraId="5BF2C0D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vcd)</w:t>
      </w:r>
    </w:p>
    <w:p w14:paraId="0ADD126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Loading required package: grid</w:t>
      </w:r>
    </w:p>
    <w:p w14:paraId="5E17135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ggplot2)</w:t>
      </w:r>
    </w:p>
    <w:p w14:paraId="364EC7D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0755D3B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Attaching package: ‘ggplot2’</w:t>
      </w:r>
    </w:p>
    <w:p w14:paraId="02A7949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71FCCD9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following objects are masked from ‘package:psych’:</w:t>
      </w:r>
    </w:p>
    <w:p w14:paraId="0A67ADB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4680152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 xml:space="preserve">    %+%, alpha</w:t>
      </w:r>
    </w:p>
    <w:p w14:paraId="3AB7700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2A526D2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grid)</w:t>
      </w:r>
    </w:p>
    <w:p w14:paraId="37314CA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dplyr)</w:t>
      </w:r>
    </w:p>
    <w:p w14:paraId="7955747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5E61A0A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Attaching package: ‘dplyr’</w:t>
      </w:r>
    </w:p>
    <w:p w14:paraId="625CA26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16CEEF5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following objects are masked from ‘package:stats’:</w:t>
      </w:r>
    </w:p>
    <w:p w14:paraId="1BC0664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3F204F7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 xml:space="preserve">    filter, lag</w:t>
      </w:r>
    </w:p>
    <w:p w14:paraId="55955F5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5E78A2D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following objects are masked from ‘package:base’:</w:t>
      </w:r>
    </w:p>
    <w:p w14:paraId="550CF2F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6CD0EEA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 xml:space="preserve">    intersect, setdiff, setequal, union</w:t>
      </w:r>
    </w:p>
    <w:p w14:paraId="2660541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58878F1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gridExtra)</w:t>
      </w:r>
    </w:p>
    <w:p w14:paraId="638A165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4386DF8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Attaching package: ‘gridExtra’</w:t>
      </w:r>
    </w:p>
    <w:p w14:paraId="283AA13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6C47FDB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following object is masked from ‘package:dplyr’:</w:t>
      </w:r>
    </w:p>
    <w:p w14:paraId="20DD58E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66A886D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 xml:space="preserve">    combine</w:t>
      </w:r>
    </w:p>
    <w:p w14:paraId="6A498F5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230BEC8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reshape2)</w:t>
      </w:r>
    </w:p>
    <w:p w14:paraId="1B7D78D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installed.packages("GPArotation")</w:t>
      </w:r>
    </w:p>
    <w:p w14:paraId="3791B7B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Package LibPath Version Priority Depends Imports LinkingTo Suggests Enhances License License_is_FOSS</w:t>
      </w:r>
    </w:p>
    <w:p w14:paraId="6C4262C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lastRenderedPageBreak/>
        <w:t xml:space="preserve">     License_restricts_use OS_type Archs MD5sum NeedsCompilation Built</w:t>
      </w:r>
    </w:p>
    <w:p w14:paraId="49D4C1C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install.packages("GPArotation")</w:t>
      </w:r>
    </w:p>
    <w:p w14:paraId="021A42B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Installing package into ‘C:/Users/Qubix/Documents/R/win-library/3.4’</w:t>
      </w:r>
    </w:p>
    <w:p w14:paraId="447E170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(as ‘lib’ is unspecified)</w:t>
      </w:r>
    </w:p>
    <w:p w14:paraId="344682B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rying URL 'https://cran.rstudio.com/bin/windows/contrib/3.4/GPArotation_2014.11-1.zip'</w:t>
      </w:r>
    </w:p>
    <w:p w14:paraId="1011C48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Content type 'application/zip' length 132542 bytes (129 KB)</w:t>
      </w:r>
    </w:p>
    <w:p w14:paraId="14AC65C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downloaded 129 KB</w:t>
      </w:r>
    </w:p>
    <w:p w14:paraId="34C93FC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</w:p>
    <w:p w14:paraId="279FE5B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package ‘GPArotation’ successfully unpacked and MD5 sums checked</w:t>
      </w:r>
    </w:p>
    <w:p w14:paraId="3C3CA16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7D09CDC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The downloaded binary packages are in</w:t>
      </w:r>
    </w:p>
    <w:p w14:paraId="7C283CC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ab/>
        <w:t>C:\Users\Qubix\AppData\Local\Temp\RtmpEhY3E4\downloaded_packages</w:t>
      </w:r>
    </w:p>
    <w:p w14:paraId="2EB1B23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psych)</w:t>
      </w:r>
    </w:p>
    <w:p w14:paraId="720F63F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GPArotation)</w:t>
      </w:r>
    </w:p>
    <w:p w14:paraId="537ACF1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readxl)</w:t>
      </w:r>
    </w:p>
    <w:p w14:paraId="2967E04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vcd)</w:t>
      </w:r>
    </w:p>
    <w:p w14:paraId="1114CB3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ggplot2)</w:t>
      </w:r>
    </w:p>
    <w:p w14:paraId="65C5676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grid)</w:t>
      </w:r>
    </w:p>
    <w:p w14:paraId="611DCE5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dplyr)</w:t>
      </w:r>
    </w:p>
    <w:p w14:paraId="4F8292B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gridExtra)</w:t>
      </w:r>
    </w:p>
    <w:p w14:paraId="5F44250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reshape2)</w:t>
      </w:r>
    </w:p>
    <w:p w14:paraId="544DDC4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Import data and global variables</w:t>
      </w:r>
    </w:p>
    <w:p w14:paraId="4A0976D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f &lt;- read_excel("Desktop/CEFR/CEFR Database Simplified 2017I.xlsx")</w:t>
      </w:r>
    </w:p>
    <w:p w14:paraId="68214CD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 xml:space="preserve">Error in read_fun(path = path, sheet = sheet, limits = limits, shim = shim,  : </w:t>
      </w:r>
    </w:p>
    <w:p w14:paraId="608E483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 xml:space="preserve">  Evaluation error: zip file 'Desktop/CEFR/CEFR Database Simplified 2017I.xlsx' cannot be opened.</w:t>
      </w:r>
    </w:p>
    <w:p w14:paraId="4D75844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alpha = 0.01 # Used for hypothesis testing.</w:t>
      </w:r>
    </w:p>
    <w:p w14:paraId="306176C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options(warn=-1) #suppress warnings</w:t>
      </w:r>
    </w:p>
    <w:p w14:paraId="2615C2D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Import data and global variables</w:t>
      </w:r>
    </w:p>
    <w:p w14:paraId="2BDFE40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f &lt;- read_excel("C:/Users/Qubix/Desktop/GitHub/CEFRAnalysis2017/CEFR Database Simplified 2017I.xlsx")</w:t>
      </w:r>
    </w:p>
    <w:p w14:paraId="473BD66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alpha = 0.01 # Used for hypothesis testing.</w:t>
      </w:r>
    </w:p>
    <w:p w14:paraId="5D9D22E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options(warn=-1) #suppress warnings</w:t>
      </w:r>
    </w:p>
    <w:p w14:paraId="7050F0E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BEGIN FUNCTIONS ----------</w:t>
      </w:r>
    </w:p>
    <w:p w14:paraId="6C379B5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Error: unexpected symbol in "BEGIN FUNCTIONS"</w:t>
      </w:r>
    </w:p>
    <w:p w14:paraId="2C4F8AD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028EF88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---------- END FUNCTIONS ----------</w:t>
      </w:r>
    </w:p>
    <w:p w14:paraId="41E2493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212060F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# Be sure to copy the data to "data" and then use the Scree plot to find the </w:t>
      </w:r>
    </w:p>
    <w:p w14:paraId="72357A6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number of factors (nfact).</w:t>
      </w:r>
    </w:p>
    <w:p w14:paraId="08A515D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&lt;-df[c(7:19)]</w:t>
      </w:r>
    </w:p>
    <w:p w14:paraId="40428B2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fap&lt;-fa.parallel(data, fm = 'minres', fa = 'fa', plot = TRUE)</w:t>
      </w:r>
    </w:p>
    <w:p w14:paraId="53E03E2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estimated weights for the factor scores are probably incorrect.  Try a different factor extraction method.</w:t>
      </w:r>
    </w:p>
    <w:p w14:paraId="5CBDAE8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estimated weights for the factor scores are probably incorrect.  Try a different factor extraction method.</w:t>
      </w:r>
    </w:p>
    <w:p w14:paraId="73DDE9C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estimated weights for the factor scores are probably incorrect.  Try a different factor extraction method.</w:t>
      </w:r>
    </w:p>
    <w:p w14:paraId="235F5F7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estimated weights for the factor scores are probably incorrect.  Try a different factor extraction method.</w:t>
      </w:r>
    </w:p>
    <w:p w14:paraId="1CDE847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estimated weights for the factor scores are probably incorrect.  Try a different factor extraction method.</w:t>
      </w:r>
    </w:p>
    <w:p w14:paraId="1F8D9FF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Parallel analysis suggests that the number of factors =  1  and the number of components =  NA </w:t>
      </w:r>
    </w:p>
    <w:p w14:paraId="173E26B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4660E4F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Check for correlation--Kendall.  If there is  correlation, then the fa()</w:t>
      </w:r>
    </w:p>
    <w:p w14:paraId="0E3DD74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will use the oblimin or promax method; else, varimax.</w:t>
      </w:r>
    </w:p>
    <w:p w14:paraId="757904C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3EB835E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lastRenderedPageBreak/>
        <w:t>&gt; ken_cor&lt;-corr.test(data, method = "kendall")</w:t>
      </w:r>
    </w:p>
    <w:p w14:paraId="3BF8DE5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ken_cor$p &lt; alpha</w:t>
      </w:r>
    </w:p>
    <w:p w14:paraId="5577BB3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WI   WP   CO   CW   ES   RA   CN   VC   GA   OR   TD   CH   SL</w:t>
      </w:r>
    </w:p>
    <w:p w14:paraId="6D567C4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WI TRUE TRUE TRUE TRUE TRUE TRUE TRUE TRUE TRUE TRUE TRUE TRUE TRUE</w:t>
      </w:r>
    </w:p>
    <w:p w14:paraId="29EBAD2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WP TRUE TRUE TRUE TRUE TRUE TRUE TRUE TRUE TRUE TRUE TRUE TRUE TRUE</w:t>
      </w:r>
    </w:p>
    <w:p w14:paraId="515F867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O TRUE TRUE TRUE TRUE TRUE TRUE TRUE TRUE TRUE TRUE TRUE TRUE TRUE</w:t>
      </w:r>
    </w:p>
    <w:p w14:paraId="58B66B6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W TRUE TRUE TRUE TRUE TRUE TRUE TRUE TRUE TRUE TRUE TRUE TRUE TRUE</w:t>
      </w:r>
    </w:p>
    <w:p w14:paraId="6942548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ES TRUE TRUE TRUE TRUE TRUE TRUE TRUE TRUE TRUE TRUE TRUE TRUE TRUE</w:t>
      </w:r>
    </w:p>
    <w:p w14:paraId="30B0EB2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RA TRUE TRUE TRUE TRUE TRUE TRUE TRUE TRUE TRUE TRUE TRUE TRUE TRUE</w:t>
      </w:r>
    </w:p>
    <w:p w14:paraId="0E38F3A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N TRUE TRUE TRUE TRUE TRUE TRUE TRUE TRUE TRUE TRUE TRUE TRUE TRUE</w:t>
      </w:r>
    </w:p>
    <w:p w14:paraId="39E937D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VC TRUE TRUE TRUE TRUE TRUE TRUE TRUE TRUE TRUE TRUE TRUE TRUE TRUE</w:t>
      </w:r>
    </w:p>
    <w:p w14:paraId="431141C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GA TRUE TRUE TRUE TRUE TRUE TRUE TRUE TRUE TRUE TRUE TRUE TRUE TRUE</w:t>
      </w:r>
    </w:p>
    <w:p w14:paraId="08161C8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OR TRUE TRUE TRUE TRUE TRUE TRUE TRUE TRUE TRUE TRUE TRUE TRUE TRUE</w:t>
      </w:r>
    </w:p>
    <w:p w14:paraId="5350623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TD TRUE TRUE TRUE TRUE TRUE TRUE TRUE TRUE TRUE TRUE TRUE TRUE TRUE</w:t>
      </w:r>
    </w:p>
    <w:p w14:paraId="4DD3F02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H TRUE TRUE TRUE TRUE TRUE TRUE TRUE TRUE TRUE TRUE TRUE TRUE TRUE</w:t>
      </w:r>
    </w:p>
    <w:p w14:paraId="56B0054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SL TRUE TRUE TRUE TRUE TRUE TRUE TRUE TRUE TRUE TRUE TRUE TRUE TRUE</w:t>
      </w:r>
    </w:p>
    <w:p w14:paraId="39C6F56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20C0E88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Read the resulting alpha-level correlational matrix and then run the fa() at</w:t>
      </w:r>
    </w:p>
    <w:p w14:paraId="23A6404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the number of factors using fap$nfact and fap$nfact+1.</w:t>
      </w:r>
    </w:p>
    <w:p w14:paraId="3BFD334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7BA4B67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nfact_fa&lt;-fa(data,nfactors = fap$nfact, rotate = "promax",fm = "minres")</w:t>
      </w:r>
    </w:p>
    <w:p w14:paraId="78F9736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nfact1_fa&lt;-fa(data,nfactors = fap$nfact+1, rotate = "promax",fm = "minres")</w:t>
      </w:r>
    </w:p>
    <w:p w14:paraId="14CD5E2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estimated weights for the factor scores are probably incorrect.  Try a different factor extraction method.</w:t>
      </w:r>
    </w:p>
    <w:p w14:paraId="25A2FF3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792618D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We have two models.  Print them using a cutoff.</w:t>
      </w:r>
    </w:p>
    <w:p w14:paraId="459459A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6740629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fa_cutoff &lt;-function(n)</w:t>
      </w:r>
    </w:p>
    <w:p w14:paraId="2C14000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{</w:t>
      </w:r>
    </w:p>
    <w:p w14:paraId="16528C2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+   return(4.9123*n^-0.476) </w:t>
      </w:r>
    </w:p>
    <w:p w14:paraId="77D6713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}</w:t>
      </w:r>
    </w:p>
    <w:p w14:paraId="78C1BFF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"----------BEGIN RESULTS----------")</w:t>
      </w:r>
    </w:p>
    <w:p w14:paraId="3BEE4C1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BEGIN RESULTS----------"</w:t>
      </w:r>
    </w:p>
    <w:p w14:paraId="3FEA9ED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"----------NFACT RESULTS----------")</w:t>
      </w:r>
    </w:p>
    <w:p w14:paraId="26DD9C8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NFACT RESULTS----------"</w:t>
      </w:r>
    </w:p>
    <w:p w14:paraId="1ECB379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paste0("Cutoff for this nfact model:", fa_cutoff(nfact_fa$n.obs)))</w:t>
      </w:r>
    </w:p>
    <w:p w14:paraId="751FA2E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Cutoff for this nfact model:0.596112105963296"</w:t>
      </w:r>
    </w:p>
    <w:p w14:paraId="59BA0B2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nfact_fa$loadings, cutoff = fa_cutoff(nfact_fa$n.obs))</w:t>
      </w:r>
    </w:p>
    <w:p w14:paraId="5149D14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17EE2D9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Loadings:</w:t>
      </w:r>
    </w:p>
    <w:p w14:paraId="2756E3E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MR1  </w:t>
      </w:r>
    </w:p>
    <w:p w14:paraId="4B72C32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WI 0.908</w:t>
      </w:r>
    </w:p>
    <w:p w14:paraId="0CB68B8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WP 0.934</w:t>
      </w:r>
    </w:p>
    <w:p w14:paraId="5212E53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O 0.946</w:t>
      </w:r>
    </w:p>
    <w:p w14:paraId="39F0A43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W 0.957</w:t>
      </w:r>
    </w:p>
    <w:p w14:paraId="5FD9542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ES 0.924</w:t>
      </w:r>
    </w:p>
    <w:p w14:paraId="2F7F665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RA 0.916</w:t>
      </w:r>
    </w:p>
    <w:p w14:paraId="4586EF1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N 0.871</w:t>
      </w:r>
    </w:p>
    <w:p w14:paraId="648E9E5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VC 0.883</w:t>
      </w:r>
    </w:p>
    <w:p w14:paraId="4E5C714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GA 0.920</w:t>
      </w:r>
    </w:p>
    <w:p w14:paraId="4B72813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OR 0.885</w:t>
      </w:r>
    </w:p>
    <w:p w14:paraId="02D30AD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TD 0.927</w:t>
      </w:r>
    </w:p>
    <w:p w14:paraId="7552E1D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H 0.942</w:t>
      </w:r>
    </w:p>
    <w:p w14:paraId="07AF073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SL 0.828</w:t>
      </w:r>
    </w:p>
    <w:p w14:paraId="60B4C18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1171AEF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             MR1</w:t>
      </w:r>
    </w:p>
    <w:p w14:paraId="515104E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SS loadings    10.801</w:t>
      </w:r>
    </w:p>
    <w:p w14:paraId="2C36ECD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Proportion Var  0.831</w:t>
      </w:r>
    </w:p>
    <w:p w14:paraId="5228A76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"----------NFACT1 RESULTS----------")</w:t>
      </w:r>
    </w:p>
    <w:p w14:paraId="7CAC110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NFACT1 RESULTS----------"</w:t>
      </w:r>
    </w:p>
    <w:p w14:paraId="70174E1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lastRenderedPageBreak/>
        <w:t>&gt; print(paste0("Cutoff for this nfact1 model:", fa_cutoff(nfact1_fa$n.obs)))</w:t>
      </w:r>
    </w:p>
    <w:p w14:paraId="491B492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Cutoff for this nfact1 model:0.596112105963296"</w:t>
      </w:r>
    </w:p>
    <w:p w14:paraId="36D3438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nfact1_fa$loadings, cutoff = fa_cutoff(nfact1_fa$n.obs))</w:t>
      </w:r>
    </w:p>
    <w:p w14:paraId="61D349E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01C6AF9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Loadings:</w:t>
      </w:r>
    </w:p>
    <w:p w14:paraId="3E4AB55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MR1    MR2   </w:t>
      </w:r>
    </w:p>
    <w:p w14:paraId="531C2FD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WI  0.688       </w:t>
      </w:r>
    </w:p>
    <w:p w14:paraId="7B63218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WP  0.926       </w:t>
      </w:r>
    </w:p>
    <w:p w14:paraId="250AA95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CO  0.825       </w:t>
      </w:r>
    </w:p>
    <w:p w14:paraId="250E376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CW  0.896       </w:t>
      </w:r>
    </w:p>
    <w:p w14:paraId="2D70665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ES  0.808       </w:t>
      </w:r>
    </w:p>
    <w:p w14:paraId="4C134EC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RA              </w:t>
      </w:r>
    </w:p>
    <w:p w14:paraId="1BC312F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N         0.644</w:t>
      </w:r>
    </w:p>
    <w:p w14:paraId="25BAAD2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VC         1.058</w:t>
      </w:r>
    </w:p>
    <w:p w14:paraId="05915F7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GA  0.770       </w:t>
      </w:r>
    </w:p>
    <w:p w14:paraId="3508888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OR  0.864       </w:t>
      </w:r>
    </w:p>
    <w:p w14:paraId="236AD8F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TD  0.789       </w:t>
      </w:r>
    </w:p>
    <w:p w14:paraId="55127CD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CH  0.772       </w:t>
      </w:r>
    </w:p>
    <w:p w14:paraId="414BCFF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SL              </w:t>
      </w:r>
    </w:p>
    <w:p w14:paraId="1475453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71ED21B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            MR1   MR2</w:t>
      </w:r>
    </w:p>
    <w:p w14:paraId="3132BE4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SS loadings    6.538 2.166</w:t>
      </w:r>
    </w:p>
    <w:p w14:paraId="02B9583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Proportion Var 0.503 0.167</w:t>
      </w:r>
    </w:p>
    <w:p w14:paraId="1B7A345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umulative Var 0.503 0.670</w:t>
      </w:r>
    </w:p>
    <w:p w14:paraId="3A359DF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"----------END RESULTS----------")</w:t>
      </w:r>
    </w:p>
    <w:p w14:paraId="35FA8A8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END RESULTS----------"</w:t>
      </w:r>
    </w:p>
    <w:p w14:paraId="67A0A5B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1903684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Now validate both models and choose one.</w:t>
      </w:r>
    </w:p>
    <w:p w14:paraId="32C4481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2F0F054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"----------BEGIN VALIDATION----------")</w:t>
      </w:r>
    </w:p>
    <w:p w14:paraId="6E49797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BEGIN VALIDATION----------"</w:t>
      </w:r>
    </w:p>
    <w:p w14:paraId="13C57E7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"----------NFACT VALIDATION----------")</w:t>
      </w:r>
    </w:p>
    <w:p w14:paraId="1A91193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NFACT VALIDATION----------"</w:t>
      </w:r>
    </w:p>
    <w:p w14:paraId="4B80E3C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print(paste0("RMS Error in Approx::",nfact_fa$RMSEA))</w:t>
      </w:r>
    </w:p>
    <w:p w14:paraId="2AAEA40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paste0("Tucker-Lewis Index (&gt;0.95 is good fit):",nfact_fa$TLI))</w:t>
      </w:r>
    </w:p>
    <w:p w14:paraId="08D87C5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Tucker-Lewis Index (&gt;0.95 is good fit):0.937815712044339"</w:t>
      </w:r>
    </w:p>
    <w:p w14:paraId="7427B60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"----------NFACT1 VALIDATION----------")</w:t>
      </w:r>
    </w:p>
    <w:p w14:paraId="327E236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NFACT1 VALIDATION----------"</w:t>
      </w:r>
    </w:p>
    <w:p w14:paraId="2C1FD9A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print(paste0("RMS Error in Approx::",nfact1_fa$RMSEA))</w:t>
      </w:r>
    </w:p>
    <w:p w14:paraId="5CED322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paste0("Tucker-Lewis Index (&gt;0.95 is good fit):",nfact1_fa$TLI))</w:t>
      </w:r>
    </w:p>
    <w:p w14:paraId="12AA109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Tucker-Lewis Index (&gt;0.95 is good fit):0.973399936812376"</w:t>
      </w:r>
    </w:p>
    <w:p w14:paraId="214BEF9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"----------COMPARISON VALIDATION----------")</w:t>
      </w:r>
    </w:p>
    <w:p w14:paraId="793423B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COMPARISON VALIDATION----------"</w:t>
      </w:r>
    </w:p>
    <w:p w14:paraId="604A05F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if(nfact1_fa$TLI&gt;nfact_fa$TLI)</w:t>
      </w:r>
    </w:p>
    <w:p w14:paraId="12D44F8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  {</w:t>
      </w:r>
    </w:p>
    <w:p w14:paraId="75FB52E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  print("TLI finds nfact1 is the better model.")</w:t>
      </w:r>
    </w:p>
    <w:p w14:paraId="45A8E4A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  png(file="./nfact1_fa.png",width=800,height=800)</w:t>
      </w:r>
    </w:p>
    <w:p w14:paraId="7B58A81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  fa.diagram(nfact1_fa, main = "FA Tree for nfact1")</w:t>
      </w:r>
    </w:p>
    <w:p w14:paraId="1334865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  dev.off()</w:t>
      </w:r>
    </w:p>
    <w:p w14:paraId="6113971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  } else {</w:t>
      </w:r>
    </w:p>
    <w:p w14:paraId="4798507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  print("TLI finds nfact is the better model.")</w:t>
      </w:r>
    </w:p>
    <w:p w14:paraId="3954539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  png(file="./nfact_fa.png",width=800,height=800)</w:t>
      </w:r>
    </w:p>
    <w:p w14:paraId="731726E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+   fa.diagram(nfact_fa, main = "FA Tree for nfact")  </w:t>
      </w:r>
    </w:p>
    <w:p w14:paraId="5A3BAF4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  dev.off()</w:t>
      </w:r>
    </w:p>
    <w:p w14:paraId="3EC0F8E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+   }</w:t>
      </w:r>
    </w:p>
    <w:p w14:paraId="0C19D79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TLI finds nfact1 is the better model."</w:t>
      </w:r>
    </w:p>
    <w:p w14:paraId="56717B2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RStudioGD </w:t>
      </w:r>
    </w:p>
    <w:p w14:paraId="5A8D535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   2 </w:t>
      </w:r>
    </w:p>
    <w:p w14:paraId="7AC30CD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"----------END VALIDATION----------")</w:t>
      </w:r>
    </w:p>
    <w:p w14:paraId="27D084F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END VALIDATION----------"</w:t>
      </w:r>
    </w:p>
    <w:p w14:paraId="0589270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79AB460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lastRenderedPageBreak/>
        <w:t>&gt; rm(fap, ken_cor, nfact_fa, nfact1_fa, alpha, fa_cutoff)</w:t>
      </w:r>
    </w:p>
    <w:p w14:paraId="3AAB735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5E75560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General various summary stats and visualizations.</w:t>
      </w:r>
    </w:p>
    <w:p w14:paraId="567240E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df[c(4:19)]</w:t>
      </w:r>
    </w:p>
    <w:p w14:paraId="7831C3F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2839102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Box/Violin CEFR - Entire Year and by Term</w:t>
      </w:r>
    </w:p>
    <w:p w14:paraId="302DDEE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18Box&lt;-ggplot(stack(data2[c(4:16)]), aes(x = factor(ind, levels = names(data2[c(4:16)])), y = values, colours=values)) + geom_boxplot()+scale_x_discrete(name="CEFR Category") +scale_y_continuous(name="Scale (A1=1, C2=6)")+geom_jitter(alpha=0.07)+geom_violin(alpha=0.1)+geom_boxplot(alpha = 0.25)+ ggtitle("CEFR Scores for Academic Year") + theme(plot.title = element_text(hjust = 0.5))+theme(text=element_text(size=21))</w:t>
      </w:r>
    </w:p>
    <w:p w14:paraId="6ACDB80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Term 1</w:t>
      </w:r>
    </w:p>
    <w:p w14:paraId="711A02D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rm(data2)</w:t>
      </w:r>
    </w:p>
    <w:p w14:paraId="0DECD12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filter(df,Term==1)</w:t>
      </w:r>
    </w:p>
    <w:p w14:paraId="512051D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data2[c(4:19)]</w:t>
      </w:r>
    </w:p>
    <w:p w14:paraId="5FF0269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1Box&lt;-ggplot(stack(data2[c(4:16)]), aes(x = factor(ind, levels = names(data2[c(4:16)])), y = values, colours=values)) + geom_boxplot()+scale_x_discrete(name="CEFR Category") +scale_y_continuous(name="Scale (A1=1, C2=6)")+geom_jitter(alpha=0.07)+geom_violin(alpha=0.1)+geom_boxplot(alpha = 0.25)+ ggtitle("CEFR Scores for T1") + theme(plot.title = element_text(hjust = 0.5))+theme(text=element_text(size=21))</w:t>
      </w:r>
    </w:p>
    <w:p w14:paraId="1B05D41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Term 2</w:t>
      </w:r>
    </w:p>
    <w:p w14:paraId="49A535C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rm(data2)</w:t>
      </w:r>
    </w:p>
    <w:p w14:paraId="620D674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filter(df,Term==2)</w:t>
      </w:r>
    </w:p>
    <w:p w14:paraId="373F703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data2[c(4:19)]</w:t>
      </w:r>
    </w:p>
    <w:p w14:paraId="17C1105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2Box&lt;-ggplot(stack(data2[c(4:16)]), aes(x = factor(ind, levels = names(data2[c(4:16)])), y = values, colours=values)) + geom_boxplot()+scale_x_discrete(name="CEFR Category") +scale_y_continuous(name="Scale (A1=1, C2=6)")+geom_jitter(alpha=0.07)+geom_violin(alpha=0.1)+geom_boxplot(alpha = 0.25)+ ggtitle("CEFR Scores for T2") + theme(plot.title = element_text(hjust = 0.5))+theme(text=element_text(size=21))</w:t>
      </w:r>
    </w:p>
    <w:p w14:paraId="649D17C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Term 3</w:t>
      </w:r>
    </w:p>
    <w:p w14:paraId="79A5E0E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rm(data2)</w:t>
      </w:r>
    </w:p>
    <w:p w14:paraId="6BB276F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filter(df,Term==3)</w:t>
      </w:r>
    </w:p>
    <w:p w14:paraId="388B4C5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data2[c(4:19)]</w:t>
      </w:r>
    </w:p>
    <w:p w14:paraId="52FC27E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3Box&lt;-ggplot(stack(data2[c(4:16)]), aes(x = factor(ind, levels = names(data2[c(4:16)])), y = values, colours=values)) + geom_boxplot()+scale_x_discrete(name="CEFR Category") +scale_y_continuous(name="Scale (A1=1, C2=6)")+geom_jitter(alpha=0.07)+geom_violin(alpha=0.1)+geom_boxplot(alpha = 0.25)+ ggtitle("CEFR Scores for T3") + theme(plot.title = element_text(hjust = 0.5))+theme(text=element_text(size=21))</w:t>
      </w:r>
    </w:p>
    <w:p w14:paraId="2E94A12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Term 4</w:t>
      </w:r>
    </w:p>
    <w:p w14:paraId="16F6A71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rm(data2)</w:t>
      </w:r>
    </w:p>
    <w:p w14:paraId="0F74DC0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filter(df,Term==4)</w:t>
      </w:r>
    </w:p>
    <w:p w14:paraId="112899C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data2[c(4:19)]</w:t>
      </w:r>
    </w:p>
    <w:p w14:paraId="5DA066D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4Box&lt;-ggplot(stack(data2[c(4:16)]), aes(x = factor(ind, levels = names(data2[c(4:16)])), y = values, colours=values)) + geom_boxplot()+scale_x_discrete(name="CEFR Category") +scale_y_continuous(name="Scale (A1=1, C2=6)")+geom_jitter(alpha=0.07)+geom_violin(alpha=0.1)+geom_boxplot(alpha = 0.25)+ ggtitle("CEFR Scores for T4") + theme(plot.title = element_text(hjust = 0.5))+theme(text=element_text(size=21))</w:t>
      </w:r>
    </w:p>
    <w:p w14:paraId="6D9565F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Term 5</w:t>
      </w:r>
    </w:p>
    <w:p w14:paraId="1775D99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rm(data2)</w:t>
      </w:r>
    </w:p>
    <w:p w14:paraId="1F28A74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filter(df,Term==5)</w:t>
      </w:r>
    </w:p>
    <w:p w14:paraId="75A5540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data2[c(4:19)]</w:t>
      </w:r>
    </w:p>
    <w:p w14:paraId="6296AF6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5Box&lt;-ggplot(stack(data2[c(4:16)]), aes(x = factor(ind, levels = names(data2[c(4:16)])), y = values, colours=values)) + geom_boxplot()+scale_x_discrete(name="CEFR Category") +scale_y_continuous(name="Scale (A1=1, C2=6)")+geom_jitter(alpha=0.07)+geom_violin(alpha=0.1)+geom_boxplot(alpha = 0.25)+ ggtitle("CEFR Scores for T5") + theme(plot.title = element_text(hjust = 0.5))+theme(text=element_text(size=21))</w:t>
      </w:r>
    </w:p>
    <w:p w14:paraId="49D4925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lastRenderedPageBreak/>
        <w:t>&gt; # Term 6</w:t>
      </w:r>
    </w:p>
    <w:p w14:paraId="7AFEA76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rm(data2)</w:t>
      </w:r>
    </w:p>
    <w:p w14:paraId="1668590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filter(df,Term==6)</w:t>
      </w:r>
    </w:p>
    <w:p w14:paraId="3C2B65B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data2[c(4:19)]</w:t>
      </w:r>
    </w:p>
    <w:p w14:paraId="67E8E11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6Box&lt;-ggplot(stack(data2[c(4:16)]), aes(x = factor(ind, levels = names(data2[c(4:16)])), y = values, colours=values)) + geom_boxplot()+scale_x_discrete(name="CEFR Category") +scale_y_continuous(name="Scale (A1=1, C2=6)")+geom_jitter(alpha=0.07)+geom_violin(alpha=0.1)+geom_boxplot(alpha = 0.25)+ ggtitle("CEFR Scores for T6") + theme(plot.title = element_text(hjust = 0.5))+theme(text=element_text(size=21))</w:t>
      </w:r>
    </w:p>
    <w:p w14:paraId="6C10D6A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Term 7</w:t>
      </w:r>
    </w:p>
    <w:p w14:paraId="5D07723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rm(data2)</w:t>
      </w:r>
    </w:p>
    <w:p w14:paraId="01B5DF5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filter(df,Term==7)</w:t>
      </w:r>
    </w:p>
    <w:p w14:paraId="3945859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data2[c(4:19)]</w:t>
      </w:r>
    </w:p>
    <w:p w14:paraId="3B21BC4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7Box&lt;-ggplot(stack(data2[c(4:16)]), aes(x = factor(ind, levels = names(data2[c(4:16)])), y = values, colours=values)) + geom_boxplot()+scale_x_discrete(name="CEFR Category") +scale_y_continuous(name="Scale (A1=1, C2=6)")+geom_jitter(alpha=0.07)+geom_violin(alpha=0.1)+geom_boxplot(alpha = 0.25)+ ggtitle("CEFR Scores for T7") + theme(plot.title = element_text(hjust = 0.5))+theme(text=element_text(size=21))</w:t>
      </w:r>
    </w:p>
    <w:p w14:paraId="1841E8C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Term 8</w:t>
      </w:r>
    </w:p>
    <w:p w14:paraId="338B2DF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rm(data2)</w:t>
      </w:r>
    </w:p>
    <w:p w14:paraId="7D6E841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filter(df,Term==8)</w:t>
      </w:r>
    </w:p>
    <w:p w14:paraId="13CE44C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data2[c(4:19)]</w:t>
      </w:r>
    </w:p>
    <w:p w14:paraId="6B30E7F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8Box&lt;-ggplot(stack(data2[c(4:16)]), aes(x = factor(ind, levels = names(data2[c(4:16)])), y = values, colours=values)) + geom_boxplot()+scale_x_discrete(name="CEFR Category") +scale_y_continuous(name="Scale (A1=1, C2=6)")+geom_jitter(alpha=0.07)+geom_violin(alpha=0.1)+geom_boxplot(alpha = 0.25)+ ggtitle("CEFR Scores for T8") + theme(plot.title = element_text(hjust = 0.5))+theme(text=element_text(size=21))</w:t>
      </w:r>
    </w:p>
    <w:p w14:paraId="4E3F197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Combine all into a stacked plot and render to YearCEFR.png</w:t>
      </w:r>
    </w:p>
    <w:p w14:paraId="65C0A91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ng(file="./YearCEFR.png",width=4000,height=7000)</w:t>
      </w:r>
    </w:p>
    <w:p w14:paraId="2B23E6C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grid.draw(rbind(ggplotGrob(T1Box), ggplotGrob(T2Box), ggplotGrob(T3Box), ggplotGrob(T4Box), ggplotGrob(T5Box), ggplotGrob(T6Box), ggplotGrob(T7Box), ggplotGrob(T8Box), ggplotGrob(T18Box), size="first"))</w:t>
      </w:r>
    </w:p>
    <w:p w14:paraId="1B58E05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ev.off()</w:t>
      </w:r>
    </w:p>
    <w:p w14:paraId="3BA456F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RStudioGD </w:t>
      </w:r>
    </w:p>
    <w:p w14:paraId="2AA8C28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   2 </w:t>
      </w:r>
    </w:p>
    <w:p w14:paraId="273C9B5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5B20966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rm(data2, T1Box, T2Box, T3Box, T4Box, T5Box, T6Box, T7Box, T8Box, T18Box)</w:t>
      </w:r>
    </w:p>
    <w:p w14:paraId="0C36A49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27541C8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Do the summary stats (overall and by term) as to wrap up.</w:t>
      </w:r>
    </w:p>
    <w:p w14:paraId="60D7365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ata2&lt;-df[c(6:19)]</w:t>
      </w:r>
    </w:p>
    <w:p w14:paraId="3B4BA20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rint("----------PLOTTING SUMMARY DATA----------")</w:t>
      </w:r>
    </w:p>
    <w:p w14:paraId="5F9305B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PLOTTING SUMMARY DATA----------"</w:t>
      </w:r>
    </w:p>
    <w:p w14:paraId="264FE36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ermsummary&lt;- describeBy(data2[c(2:14)],data2$Term)</w:t>
      </w:r>
    </w:p>
    <w:p w14:paraId="61D4962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3392246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Make a chart of the median CEFRs by term</w:t>
      </w:r>
    </w:p>
    <w:p w14:paraId="088C288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cefr&lt;-rownames(termsummary$`2`)</w:t>
      </w:r>
    </w:p>
    <w:p w14:paraId="03FBFFC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1md&lt;-as.data.frame(termsummary$`1`$median)</w:t>
      </w:r>
    </w:p>
    <w:p w14:paraId="7590B10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2md&lt;-as.data.frame(termsummary$`2`$median)</w:t>
      </w:r>
    </w:p>
    <w:p w14:paraId="4AE593F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For 2017 ONLY</w:t>
      </w:r>
    </w:p>
    <w:p w14:paraId="646B67B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1md&lt;-t2md #T1 has no data.</w:t>
      </w:r>
    </w:p>
    <w:p w14:paraId="0777B02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# End For 2017 ONLY</w:t>
      </w:r>
    </w:p>
    <w:p w14:paraId="15AD90A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3md&lt;-as.data.frame(termsummary$`3`$median)</w:t>
      </w:r>
    </w:p>
    <w:p w14:paraId="3E92166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4md&lt;-as.data.frame(termsummary$`4`$median)</w:t>
      </w:r>
    </w:p>
    <w:p w14:paraId="057243D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5md&lt;-as.data.frame(termsummary$`5`$median)</w:t>
      </w:r>
    </w:p>
    <w:p w14:paraId="0BA0469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6md&lt;-as.data.frame(termsummary$`6`$median)</w:t>
      </w:r>
    </w:p>
    <w:p w14:paraId="1EC132B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7md&lt;-as.data.frame(termsummary$`7`$median)</w:t>
      </w:r>
    </w:p>
    <w:p w14:paraId="74C3C68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8md&lt;-as.data.frame(termsummary$`8`$median)</w:t>
      </w:r>
    </w:p>
    <w:p w14:paraId="15A5569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lastRenderedPageBreak/>
        <w:t>&gt; dfmd&lt;-as.data.frame(t(bind_cols(t1md, t2md, t3md, t4md, t5md, t6md, t7md, t8md)))</w:t>
      </w:r>
    </w:p>
    <w:p w14:paraId="02F85F7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colnames(dfmd)&lt;-cefr</w:t>
      </w:r>
    </w:p>
    <w:p w14:paraId="0D73F67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rownames(dfmd)&lt;-c("T1","T2","T3","T4","T5","T6","T7","T8")</w:t>
      </w:r>
    </w:p>
    <w:p w14:paraId="34C2BB4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fmd$Term&lt;-rownames(dfmd)</w:t>
      </w:r>
    </w:p>
    <w:p w14:paraId="2D96617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7D24E1B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rm(t1md, t2md, t3md, t4md, t5md, t6md, t7md, t8md, cefr, termsummary, data, df)</w:t>
      </w:r>
    </w:p>
    <w:p w14:paraId="0AF36BF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14:paraId="3781B7C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#Melt into a stacked table using Term </w:t>
      </w:r>
    </w:p>
    <w:p w14:paraId="067406F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ong.dfmd&lt;-melt(dfmd,id=c("Term"))</w:t>
      </w:r>
    </w:p>
    <w:p w14:paraId="2C3CEC8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ng(file="./YearCEFRmeds.png",width=600,height=600)</w:t>
      </w:r>
    </w:p>
    <w:p w14:paraId="3849ED7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ggplot(long.dfmd,aes(x=Term,y=variable,color=value))+geom_point(aes(size=value))+labs(y="Weight")+scale_colour_gradient(low = "red", high="green")</w:t>
      </w:r>
    </w:p>
    <w:p w14:paraId="0728284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ev.off()</w:t>
      </w:r>
    </w:p>
    <w:p w14:paraId="2A9E062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RStudioGD </w:t>
      </w:r>
    </w:p>
    <w:p w14:paraId="0B5F089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   2 </w:t>
      </w:r>
    </w:p>
    <w:p w14:paraId="57DA784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source('C:/Users/Qubix/Desktop/GitHub/CEFRAnalysis2017/CEFRAnalysis.R')</w:t>
      </w:r>
    </w:p>
    <w:p w14:paraId="7346192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estimated weights for the factor scores are probably incorrect.  Try a different factor extraction method.</w:t>
      </w:r>
    </w:p>
    <w:p w14:paraId="6340F98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estimated weights for the factor scores are probably incorrect.  Try a different factor extraction method.</w:t>
      </w:r>
    </w:p>
    <w:p w14:paraId="4EB1F87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Parallel analysis suggests that the number of factors =  1  and the number of components =  NA </w:t>
      </w:r>
    </w:p>
    <w:p w14:paraId="1C9635E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C5060B"/>
          <w:sz w:val="20"/>
          <w:szCs w:val="20"/>
          <w:lang w:eastAsia="en-GB"/>
        </w:rPr>
        <w:t>The estimated weights for the factor scores are probably incorrect.  Try a different factor extraction method.</w:t>
      </w:r>
    </w:p>
    <w:p w14:paraId="499E2FF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BEGIN RESULTS----------"</w:t>
      </w:r>
    </w:p>
    <w:p w14:paraId="54A1E84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NFACT RESULTS----------"</w:t>
      </w:r>
    </w:p>
    <w:p w14:paraId="62598AD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Cutoff for this nfact model:0.596112105963296"</w:t>
      </w:r>
    </w:p>
    <w:p w14:paraId="2030552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793F034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Loadings:</w:t>
      </w:r>
    </w:p>
    <w:p w14:paraId="016E3D7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MR1  </w:t>
      </w:r>
    </w:p>
    <w:p w14:paraId="7D38192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WI 0.908</w:t>
      </w:r>
    </w:p>
    <w:p w14:paraId="6C29C5B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WP 0.934</w:t>
      </w:r>
    </w:p>
    <w:p w14:paraId="1993972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O 0.946</w:t>
      </w:r>
    </w:p>
    <w:p w14:paraId="4E19EB7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W 0.957</w:t>
      </w:r>
    </w:p>
    <w:p w14:paraId="536AEE3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ES 0.924</w:t>
      </w:r>
    </w:p>
    <w:p w14:paraId="4841F12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RA 0.916</w:t>
      </w:r>
    </w:p>
    <w:p w14:paraId="24CE177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N 0.871</w:t>
      </w:r>
    </w:p>
    <w:p w14:paraId="11676BC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VC 0.883</w:t>
      </w:r>
    </w:p>
    <w:p w14:paraId="479E7D9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GA 0.920</w:t>
      </w:r>
    </w:p>
    <w:p w14:paraId="2644206F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OR 0.885</w:t>
      </w:r>
    </w:p>
    <w:p w14:paraId="1E9D065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TD 0.927</w:t>
      </w:r>
    </w:p>
    <w:p w14:paraId="0909CE9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H 0.942</w:t>
      </w:r>
    </w:p>
    <w:p w14:paraId="58464DA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SL 0.828</w:t>
      </w:r>
    </w:p>
    <w:p w14:paraId="1C1E6D6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5658629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             MR1</w:t>
      </w:r>
    </w:p>
    <w:p w14:paraId="17CBD21E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SS loadings    10.801</w:t>
      </w:r>
    </w:p>
    <w:p w14:paraId="01487B6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Proportion Var  0.831</w:t>
      </w:r>
    </w:p>
    <w:p w14:paraId="54B2E23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NFACT1 RESULTS----------"</w:t>
      </w:r>
    </w:p>
    <w:p w14:paraId="6D9DB3A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Cutoff for this nfact1 model:0.596112105963296"</w:t>
      </w:r>
    </w:p>
    <w:p w14:paraId="5602A24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3E19557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Loadings:</w:t>
      </w:r>
    </w:p>
    <w:p w14:paraId="6CF17D5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MR1    MR2   </w:t>
      </w:r>
    </w:p>
    <w:p w14:paraId="07635AA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WI  0.688       </w:t>
      </w:r>
    </w:p>
    <w:p w14:paraId="0998F0D1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WP  0.926       </w:t>
      </w:r>
    </w:p>
    <w:p w14:paraId="4B5B2DF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CO  0.825       </w:t>
      </w:r>
    </w:p>
    <w:p w14:paraId="03FFEEE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CW  0.896       </w:t>
      </w:r>
    </w:p>
    <w:p w14:paraId="0C7C929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ES  0.808       </w:t>
      </w:r>
    </w:p>
    <w:p w14:paraId="220FBA8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RA              </w:t>
      </w:r>
    </w:p>
    <w:p w14:paraId="50740F42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N         0.644</w:t>
      </w:r>
    </w:p>
    <w:p w14:paraId="0F7A29A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VC         1.058</w:t>
      </w:r>
    </w:p>
    <w:p w14:paraId="5C9BA00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lastRenderedPageBreak/>
        <w:t xml:space="preserve">GA  0.770       </w:t>
      </w:r>
    </w:p>
    <w:p w14:paraId="5956787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OR  0.864       </w:t>
      </w:r>
    </w:p>
    <w:p w14:paraId="6558643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TD  0.789       </w:t>
      </w:r>
    </w:p>
    <w:p w14:paraId="0B097CE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CH  0.772       </w:t>
      </w:r>
    </w:p>
    <w:p w14:paraId="06098B7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SL              </w:t>
      </w:r>
    </w:p>
    <w:p w14:paraId="37388DD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</w:p>
    <w:p w14:paraId="0FA5D4F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            MR1   MR2</w:t>
      </w:r>
    </w:p>
    <w:p w14:paraId="67E6A34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SS loadings    6.538 2.166</w:t>
      </w:r>
    </w:p>
    <w:p w14:paraId="16129517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Proportion Var 0.503 0.167</w:t>
      </w:r>
    </w:p>
    <w:p w14:paraId="61EE52F8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Cumulative Var 0.503 0.670</w:t>
      </w:r>
    </w:p>
    <w:p w14:paraId="0EF1D61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END RESULTS----------"</w:t>
      </w:r>
    </w:p>
    <w:p w14:paraId="6EAF6D66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BEGIN VALIDATION----------"</w:t>
      </w:r>
    </w:p>
    <w:p w14:paraId="5B04C69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NFACT VALIDATION----------"</w:t>
      </w:r>
    </w:p>
    <w:p w14:paraId="61441F8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Tucker-Lewis Index (&gt;0.95 is good fit):0.937815712044339"</w:t>
      </w:r>
    </w:p>
    <w:p w14:paraId="0D7A0AC9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NFACT1 VALIDATION----------"</w:t>
      </w:r>
    </w:p>
    <w:p w14:paraId="1DFC6FD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Tucker-Lewis Index (&gt;0.95 is good fit):0.973399936812376"</w:t>
      </w:r>
    </w:p>
    <w:p w14:paraId="785BC5D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COMPARISON VALIDATION----------"</w:t>
      </w:r>
    </w:p>
    <w:p w14:paraId="73C1225D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TLI finds nfact1 is the better model."</w:t>
      </w:r>
    </w:p>
    <w:p w14:paraId="53504D9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END VALIDATION----------"</w:t>
      </w:r>
    </w:p>
    <w:p w14:paraId="4ABD3A73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"----------PLOTTING SUMMARY DATA----------"</w:t>
      </w:r>
    </w:p>
    <w:p w14:paraId="58782824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View(dfmd)</w:t>
      </w:r>
    </w:p>
    <w:p w14:paraId="14A8C92B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View(long.dfmd)</w:t>
      </w:r>
    </w:p>
    <w:p w14:paraId="2A3A332A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ong.dfmd&lt;-melt(dfmd,id=c("Term"))</w:t>
      </w:r>
    </w:p>
    <w:p w14:paraId="15C9A31C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ng(file="C:/Users/Qubix/Desktop/GitHub/CEFRAnalysis2017/YearCEFRmeds.png",width=600,height=600)</w:t>
      </w:r>
    </w:p>
    <w:p w14:paraId="73831C4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ggplot(long.dfmd,aes(x=Term,y=variable,color=value))+geom_point(aes(size=value))+labs(y="Weight")+scale_colour_gradient(low = "red", high="green")</w:t>
      </w:r>
    </w:p>
    <w:p w14:paraId="07E07EA0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dev.off()</w:t>
      </w:r>
    </w:p>
    <w:p w14:paraId="4A6687D5" w14:textId="77777777" w:rsidR="00795F90" w:rsidRPr="00795F90" w:rsidRDefault="00795F90" w:rsidP="00795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 w:rsidRPr="00795F9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RStudioGD </w:t>
      </w:r>
    </w:p>
    <w:p w14:paraId="1B4392EF" w14:textId="77777777" w:rsidR="000F6139" w:rsidRDefault="00795F90">
      <w:bookmarkStart w:id="0" w:name="_GoBack"/>
      <w:bookmarkEnd w:id="0"/>
    </w:p>
    <w:sectPr w:rsidR="000F61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ytDQ1tjC3MLA0NLNQ0lEKTi0uzszPAykwrAUAfp8neiwAAAA="/>
  </w:docVars>
  <w:rsids>
    <w:rsidRoot w:val="00686780"/>
    <w:rsid w:val="00225B50"/>
    <w:rsid w:val="003277C5"/>
    <w:rsid w:val="00543076"/>
    <w:rsid w:val="00623E80"/>
    <w:rsid w:val="006725C7"/>
    <w:rsid w:val="00686780"/>
    <w:rsid w:val="00791C0D"/>
    <w:rsid w:val="00795F90"/>
    <w:rsid w:val="00AD2BFC"/>
    <w:rsid w:val="00E76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EAED53-1E7E-4979-A2E7-B5D4FE775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5F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5F90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gnkrckgcgsb">
    <w:name w:val="gnkrckgcgsb"/>
    <w:basedOn w:val="DefaultParagraphFont"/>
    <w:rsid w:val="00795F90"/>
  </w:style>
  <w:style w:type="character" w:customStyle="1" w:styleId="gnkrckgcmsb">
    <w:name w:val="gnkrckgcmsb"/>
    <w:basedOn w:val="DefaultParagraphFont"/>
    <w:rsid w:val="00795F90"/>
  </w:style>
  <w:style w:type="character" w:customStyle="1" w:styleId="gnkrckgcmrb">
    <w:name w:val="gnkrckgcmrb"/>
    <w:basedOn w:val="DefaultParagraphFont"/>
    <w:rsid w:val="00795F90"/>
  </w:style>
  <w:style w:type="character" w:customStyle="1" w:styleId="gnkrckgcasb">
    <w:name w:val="gnkrckgcasb"/>
    <w:basedOn w:val="DefaultParagraphFont"/>
    <w:rsid w:val="00795F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30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464</Words>
  <Characters>14050</Characters>
  <Application>Microsoft Office Word</Application>
  <DocSecurity>0</DocSecurity>
  <Lines>117</Lines>
  <Paragraphs>32</Paragraphs>
  <ScaleCrop>false</ScaleCrop>
  <Company/>
  <LinksUpToDate>false</LinksUpToDate>
  <CharactersWithSpaces>16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Hess, Ph.D.</dc:creator>
  <cp:keywords/>
  <dc:description/>
  <cp:lastModifiedBy>Steven Hess, Ph.D.</cp:lastModifiedBy>
  <cp:revision>2</cp:revision>
  <dcterms:created xsi:type="dcterms:W3CDTF">2017-12-31T18:45:00Z</dcterms:created>
  <dcterms:modified xsi:type="dcterms:W3CDTF">2017-12-31T18:45:00Z</dcterms:modified>
</cp:coreProperties>
</file>